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หนู ๆ ปลายทางเอยแล้วปลายทาง ขอให้รีบระวังกันไว ๆแล้วไว ๆวันนี้เด็ก ป. 6 กันทั่วประเทศต้องเรียนคำวิเศษณ์นะครูเรียนคำวิเศษครูจะบอกให้ ถ้าอย่างนั้นก็ไม่ทันชักช้าแล้วชักช้า เดี๋ยวมันจะเสียเวลากันลงไป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จะต้องตอบนะครับ หัวหน้าห้องเป็นผู้กล้าตอบคำถามข้อนี้ให้ครูฟังหน่อยนะครับ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เป็นส่วนขยายของคำว่าเด็กค่ะ และคำว่าช้า 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ที่น่ารักของครูทุกคนนะครับครูเชื่อว่านักเรียนได้สรุปใบความร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เดี๋ยวเรามาสรุปพร้อม ๆ กันนะคะ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พูดง่าย ๆ ว่าคือส่วนขยายนั่นเอง เดี๋ยวไปดูหน้าที่ของคำวิเศษณ์กันนะเด็ก ๆ นะนี่ ทำอะไรบ้างนะครับขยายคำนาม ขยายอย่างไรนะ ดูประโยคประกอบนะครับ คนอ้วนอ้วนนี่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 คือคำวิเศษณ์ ถูกต้องครับคำว่า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คำวิเศษณ์ ส่วนคำว่า บ้าน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พ</w:t>
      </w:r>
    </w:p>
    <w:p>
      <w:pPr>
        <w:pStyle w:val="BodyText"/>
      </w:pPr>
      <w:r>
        <w:t xml:space="preserve">(คุณครูปรเมษฐ)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เด็ก ๆ ครับ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คำนาม ต่อไป ข้อที่ 2 ครับ</w:t>
      </w:r>
    </w:p>
    <w:p>
      <w:pPr>
        <w:pStyle w:val="BodyText"/>
      </w:pPr>
      <w:r>
        <w:t xml:space="preserve">(คุณครูคณิตา) ข้อที่ 2นะคะ ขยายคำสรรพนามค่ะท่านทั้งหลาย นักเรียนสังเกตนะคะ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ใช่ครับ ขยายคำว่า ถูกต้องครับ ขยายคำว่า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กหรือขยายคำกริยานั่นเองนะครับ สังเกตจากประโยคนี้นะครับฝนตกปรอย ๆเด็ก ๆ ตอบครูก่อน คำใดคือคําวิเศษณ์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คราวนี้ครูถามว่าคำใดเป็นคำวิเศษณ์ง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เป็นคำวิเศษณ์บ้าง นักเรียนคะ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คำนามค่ะ พัดล่ะคะ พัดเป็นคำกริยาค่ะต่อมา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เพราะฉะนั้นนี่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จากที่แรงธรรมดานี่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1. คือ ถูกต้องครับ สีขาว 2. คือ บริสุทธิ์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ชนิดของคำวิเศษณ์มีอะไรบ้าง เดี๋ยวเราไปดูกันอันดับแรง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</w:t>
      </w:r>
    </w:p>
    <w:p>
      <w:pPr>
        <w:pStyle w:val="BodyText"/>
      </w:pPr>
      <w:r>
        <w:t xml:space="preserve">(คุณครูปรเมษฐ) บอกลักษณ์ นักเรียนตอบเลยกลิ่น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มักอารมณ์อะไรล่ะ บอกลักษณะมักอารมณ์ดี นี่ครูเห็นด้วยมากเลยครับ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ให้นักเรียนจดสไลด์แป๊บหนึ่งนะครับ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ดาบเป็นอาวุธสมัยอะไรเอ่ย คุณครูประเมษฐคะ อย่าเพิ่งเฉลย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ดาบเป็นอาวุธสมัยโบราณ ก็เป็นการบอกเวลา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ครูเติมให้ดีกว่า ทุกวัน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เป็นคำว่าแปรงนี่ เป็นคำว่าอะไรครับนักเรียนควบกล้ำ ร. เรือ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 เติมชั้นอะไรล่ะ ชั้นรักเธอไม่ได้นะคนละชั้นกันนะ อันนั้นคือฉันนะครูคณิตาน้องถูบ้านอยู่ชั้น</w:t>
      </w:r>
    </w:p>
    <w:p>
      <w:pPr>
        <w:pStyle w:val="BodyText"/>
      </w:pPr>
      <w:r>
        <w:t xml:space="preserve">(คุณครูคณิตา) ชั้น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ี่มันสกปรกค่ะ</w:t>
      </w:r>
    </w:p>
    <w:p>
      <w:pPr>
        <w:pStyle w:val="BodyText"/>
      </w:pPr>
      <w:r>
        <w:t xml:space="preserve">(คุณครูปรเมษฐ) ดีมา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แสนไกลนั่นเอง</w:t>
      </w:r>
    </w:p>
    <w:p>
      <w:pPr>
        <w:pStyle w:val="BodyText"/>
      </w:pPr>
      <w:r>
        <w:t xml:space="preserve">(คุณครูปรเมษฐ)เป็นการบอกสถานที่ ไกลนี่ถ้าเกิดครูจะบอกสถานที่บ้านครูคณิตานี่ 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ค่ะ</w:t>
      </w:r>
    </w:p>
    <w:p>
      <w:pPr>
        <w:pStyle w:val="BodyText"/>
      </w:pPr>
      <w:r>
        <w:t xml:space="preserve">(คุณครูปรเมษฐ) เด็ก ๆ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มะม่วงต้นนี้มีผลดก ดกอะไรเอ่ยดกมากค่ะ เก่งมากค่ะ</w:t>
      </w:r>
    </w:p>
    <w:p>
      <w:pPr>
        <w:pStyle w:val="BodyText"/>
      </w:pPr>
      <w:r>
        <w:t xml:space="preserve">(คุณครูปรเมษฐ) เป้นการบอก</w:t>
      </w:r>
    </w:p>
    <w:p>
      <w:pPr>
        <w:pStyle w:val="BodyText"/>
      </w:pPr>
      <w:r>
        <w:t xml:space="preserve">(คุณครูคณิตา) บอกปริมาณค่ะก็คือมีมะม่วงนี่ ออกมาเยอะมากเลยใช่ไหมคะ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คือ การบอกจำนวน ข้ามทุกเมล็ดที่เห็นมีคุณค่าทั้งหมดนะครับ เป็นการบอกจำนวนต่อไป</w:t>
      </w:r>
    </w:p>
    <w:p>
      <w:pPr>
        <w:pStyle w:val="BodyText"/>
      </w:pPr>
      <w:r>
        <w:t xml:space="preserve">(คุณครูคณิตา) เขาวิ่งแข่งได้…เสมอ</w:t>
      </w:r>
    </w:p>
    <w:p>
      <w:pPr>
        <w:pStyle w:val="BodyText"/>
      </w:pPr>
      <w:r>
        <w:t xml:space="preserve">(คุณครูปรเมษฐ) เด็ก ๆ เติม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ไปดูกันต่อนะ ต่อไปเป็นคำวิเศษณ์บอกความไม่ชี้เฉพาะประโยคกัน บ้าน…มีหญ้ารก อาจมีงูอาศัยอยู่นักเรียนจะเติมคำว่าอะไรบ้าง ที่บอกคำไม่ชี้เฉพาะ มันใกล้เคียงกับคำสรรพนามด้วยนะ เติมคำว่าไหน บ้านไหนมีหญ้ารกอาจมีงูอาศัยอยู่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มีหญ้ารกอาจมีงูอาศัยอยู่เป็นคำวิเศษณ์บอกความไม่ชี้เฉพาะนะคะว่าเป็นบ้านหลังใด แต่ถ้าบ้านนี่ สมมติถ้ามี 10 บ้านนี่ อ๋อ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 2 เด็กชาย 3 เด็กชาย 4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ครูเข้าใจแล้วครับ เพราะฉะนั้น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ก็เมตตา 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 อย่าง 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ขาว… ดูนะ ๆ มีคำอะไรบ้างหอม เย็น ดี เหลว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ถูกต้องนะ สั้นต้องคู่กับยาว</w:t>
      </w:r>
    </w:p>
    <w:p>
      <w:pPr>
        <w:pStyle w:val="BodyText"/>
      </w:pPr>
      <w:r>
        <w:t xml:space="preserve">(คุณครูคณิตา) ขา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อย่าลืมนะครับ มันจะต้องคล้องจองกัน เริ่มตั้งแต่สั้น ยาว ขาว ดำ ดำนี่มันคล้องจองขาวใช่ไหม เพราะฉะนั้น ดูต่อไปเลย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 เพราะเหม็นจะไปคล้องจองกัเย็นก็จะคู่กับคำว่า</w:t>
      </w:r>
      <w:r>
        <w:t xml:space="preserve">”</w:t>
      </w:r>
      <w:r>
        <w:t xml:space="preserve">ร้อน"ตรงกันข้าม ดีคู่กับเลว เหลวคู่กับข้น สาวก็ต้องคู่กับ หนุ่ม แล้วก็ชุ่ม ชุ่มนี่คือเปียกนี่คือเปียกใช่ไหม ถ้ามันตรงกันข้ามก็คือคำว่า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เอาล่ะค่ะนักเรียน ตอบไปพร้อม ๆ กันเลยค่ะเช้า เช้าคู่กับอะไรคะ เช้าคู่กับอะไรเอ่ย เข้าคู่กับสายแล้วบ่ายล่ะคะ บ่ายคู่กับอะไร คู่กับ เย็นค่ะ เหนือล่ะคะ เหนือคู่กับเหนือ ต้องคู่กับใต้นะคะใหญ่ค่ะ ต้องคู่กับเล็กนะคะ หวาน ถ้าหวานล่ะคะหวานจะต้องคู่กับอะไร หวานจะต้องคู่กับเปรี้ยวเหี่ยวตรงข้ามกับอะไรเอ่ย ตรงข้ามกับคำว่าสดค่ะ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นักเรียนแข็ง ตรงข้ามกับคำ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หย่อนค่ะ อันสุดท้ายเลยหย่อนนักเรียน นักเรียนคะ เชือกมันตึงแล้วมันจะต้องมีตึงค่ะหย่อน กับ ตึง เป็นคำที่ตรงกันข้ามกันค่ะเรามาอ่านพร้อม ๆ กันนะคะ เช้า สายบ่าย เย็น เหนือ ใต้ ใหญ่ เล็กหวาน เปรี้ยว, เหี่ยว สด,แข็งอ่อน หน่อนตึง ค่ะ เอาล่ะค่ะ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อ้วนกับหวาน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ตฃคำว่าเสื้อบาง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ครูปรเม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เอาล่ะค่ะ คราวนี้สิ่งที่หนู ๆ รอคอย หรือสิ่งที่นักเรียนรอคอย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มาแมแล้วก็พิจารณาว่าคำใดในประโยคเป็นคำวิเศษณ์ และขยายคำชนิดใดนะครับ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ให้นักเรียนทำกิจกรรมในใบงานค่ะ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เดี๋ยวไปดูใบงานกันนะครับ ใบงานมีดังนี้นะครับก็จะมีอยู่ 10 ข้อ ที่ให้นักเรียนนั้นแต่งประโยคโดย ง่ายมาก เพราะครูนี่กำหนในใบงานหรรษาคำวิเศษณ์นี่ นักเรียนก็เอาคำทั้งหมดมีทั้งหมด 10 คำ นักเรียนก็นำมาใส่ในช่องแรกเลยต่อจากนั้นหนูก็แต่งประโยค แต่ที่สำคัญคือชนิดของคำวิเศษณ์จะต้องถูกเพราะฉะนั้น ครูให้หนูลงมือปฏิบัติกิจกรรมใบงานนี้ บัดเดี๋ยวนี้ ให้เวลา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 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หนูจะแต่งอย่างไรก็ได้ แต่คุณครูปลายทางต้องช่วยตรวจสอบให้ถูกต้องตามหลักการแต่งหรือไม่ครับ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</w:t>
      </w:r>
    </w:p>
    <w:p>
      <w:pPr>
        <w:pStyle w:val="BodyText"/>
      </w:pPr>
      <w:r>
        <w:t xml:space="preserve">(คุณครูคณิตา) เธออยากไปเที่ยว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ด้วยนะครับ ประโยคไม่เน้น เน้นข้างหลังนะครับ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เรามาสรุปบทเรียนพากเพียรความรู้กันนะครับคำถามน่าคิดพินิจพิจารณาทำหน้าที่ใดในประโยคตอบให้ชื่นใจหน่อย1. คือ ขยายคำนาม,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ครับ นี่คือหน้าที่นะเด็ก ๆ ต้องตอบให้ได้ฟังอีกครั้งหนึ่ง ขยายคำนาม, คำสรรพนาม,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ให้นักเรียนไล่ตอบทีละคนเลย ให้เวลาตอบเลย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 ผอม หอม เหม็นเย็น เช้า ไกล ใกล้หนัก, หวาน, บาง,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นักเรียน เรียกว่าไปยาลใหญ่ว่ายังมีอีกมากมายหลายคำที่เด็ก ๆ นั้นได้ตอบกับคุณครูปลายทางนั่นเองครับอีกคำถามหนึ่งนะครับ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าาไทยนี่มีมากมายหล่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เราก็ได้ศึกษาเรื่องคำวิเศษณ์เป็นที่เรียบร้อยแล้วนะครับครูทั้ง 2 คนก็ขอฝากคำวิเศษณ์ให้หนู ๆ นั้นนำไปเก็บไว้ในอ้อมอกอ้อมใและก็ไปทบทวนความรู้ เพื่อที่จะมีทักษะในการใช้ภาษาไทยที่ดียิ่ง ๆ ขึ้นไปนะครับต่อไป เราจะเรียนกันในเรื่องของการพูดรายงาน นะครับ คุณครูคณิตาครับ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หนู ๆ ปลายทางเอยแล้วปลายทาง ขอให้สวัสดีคุณครูวันนี้เด็ก ป. 6 กันทั่วประเทศต้องเรียนคำวิเศษณ์นะครูรีบระวังกันไว ๆแล้วไว ๆไม่ทันชักช้าแล้วชักช้า เดี๋ยวมันจะเสียเวลาเรียนคำวิเศษครูจะ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1 (DLTV ภาษาไทย ป. 6 หน่วยที่ 3) ๘ คำวิเศษณ์ ๒๐ ก.ค. ๖๔ (มีใบงาน และใบความรู้) ตู่</dc:title>
  <dc:creator/>
  <cp:keywords/>
  <dcterms:created xsi:type="dcterms:W3CDTF">2022-03-18T04:47:00Z</dcterms:created>
  <dcterms:modified xsi:type="dcterms:W3CDTF">2022-03-18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0.00 น.</vt:lpwstr>
  </property>
  <property fmtid="{D5CDD505-2E9C-101B-9397-08002B2CF9AE}" pid="3" name="subtitle">
    <vt:lpwstr/>
  </property>
</Properties>
</file>